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0de8031</w:t>
        </w:r>
      </w:hyperlink>
      <w:r>
        <w:t xml:space="preserve"> </w:t>
      </w:r>
      <w:r>
        <w:t xml:space="preserve">on August 12,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196749"/>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196749"/>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ci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hyperlink r:id="rId633">
        <w:r>
          <w:rPr>
            <w:rStyle w:val="Hyperlink"/>
          </w:rPr>
          <w:t xml:space="preserve">ga4gh-metadata/SchemaBlocks</w:t>
        </w:r>
      </w:hyperlink>
      <w:r>
        <w:t xml:space="preserve">. GA4GH Metadata Schema Development Team (2023).</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0de803181d1c2db5ea8dcd8ea97099a6d9a12101"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0de803181d1c2db5ea8dcd8ea97099a6d9a12101/"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0de803181d1c2db5ea8dcd8ea97099a6d9a12101"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0de803181d1c2db5ea8dcd8ea97099a6d9a12101/"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2T20:00:22Z</dcterms:created>
  <dcterms:modified xsi:type="dcterms:W3CDTF">2024-08-12T20: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